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2DF26" w14:textId="6169AEDE" w:rsidR="00744D55" w:rsidRDefault="005747F0">
      <w:r>
        <w:rPr>
          <w:noProof/>
        </w:rPr>
        <w:drawing>
          <wp:inline distT="0" distB="0" distL="0" distR="0" wp14:anchorId="2E6673A9" wp14:editId="2B6FDB49">
            <wp:extent cx="4105275" cy="6924675"/>
            <wp:effectExtent l="0" t="0" r="9525" b="952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692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4D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MrI0NTK3NLUwMDZX0lEKTi0uzszPAykwrAUAz4IxfSwAAAA="/>
  </w:docVars>
  <w:rsids>
    <w:rsidRoot w:val="00C75BC6"/>
    <w:rsid w:val="005747F0"/>
    <w:rsid w:val="00653A9F"/>
    <w:rsid w:val="00744D55"/>
    <w:rsid w:val="008650D4"/>
    <w:rsid w:val="00C75BC6"/>
    <w:rsid w:val="00DD1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E4294A-1990-47F9-B4D6-3B78273A4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mu Chaitanya</dc:creator>
  <cp:keywords/>
  <dc:description/>
  <cp:lastModifiedBy>Kommu Chaitanya</cp:lastModifiedBy>
  <cp:revision>2</cp:revision>
  <dcterms:created xsi:type="dcterms:W3CDTF">2022-06-27T17:02:00Z</dcterms:created>
  <dcterms:modified xsi:type="dcterms:W3CDTF">2022-06-27T17:02:00Z</dcterms:modified>
</cp:coreProperties>
</file>